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shlynn Pandy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evin Balas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2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443581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